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9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306c7f455f49fa4f5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9T06:12:37Z</dcterms:created>
  <dcterms:modified xsi:type="dcterms:W3CDTF">2022-10-29T0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9 06:12:30</vt:lpwstr>
  </property>
</Properties>
</file>